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6BEDE6" w14:textId="42A24C40" w:rsidR="007651C5" w:rsidRPr="00F8721E" w:rsidRDefault="00587E70" w:rsidP="00587E70">
      <w:pPr>
        <w:pStyle w:val="TitleofPaper"/>
        <w:spacing w:beforeLines="0" w:after="240" w:line="360" w:lineRule="auto"/>
        <w:rPr>
          <w:sz w:val="24"/>
          <w:szCs w:val="24"/>
        </w:rPr>
      </w:pPr>
      <w:r w:rsidRPr="00F8721E">
        <w:rPr>
          <w:sz w:val="24"/>
          <w:szCs w:val="24"/>
        </w:rPr>
        <w:t>TITLE OF THE PAPER, CAPITALIZE EVERY LETTER</w:t>
      </w:r>
    </w:p>
    <w:p w14:paraId="4B6420EE" w14:textId="503D58A9" w:rsidR="003D143E" w:rsidRPr="00F8721E" w:rsidRDefault="003D143E" w:rsidP="00487E28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sz w:val="20"/>
        </w:rPr>
      </w:pPr>
      <w:r w:rsidRPr="00F8721E">
        <w:rPr>
          <w:b/>
          <w:bCs/>
          <w:sz w:val="20"/>
        </w:rPr>
        <w:t>First Author</w:t>
      </w:r>
      <w:r w:rsidR="00FF6DC9">
        <w:rPr>
          <w:b/>
          <w:bCs/>
          <w:sz w:val="20"/>
        </w:rPr>
        <w:t xml:space="preserve"> (Name and Surname)</w:t>
      </w:r>
      <w:r w:rsidRPr="00F8721E">
        <w:rPr>
          <w:sz w:val="20"/>
        </w:rPr>
        <w:t xml:space="preserve">, </w:t>
      </w:r>
      <w:r w:rsidR="00237273" w:rsidRPr="00F8721E">
        <w:rPr>
          <w:sz w:val="20"/>
        </w:rPr>
        <w:t xml:space="preserve">University / Organization, </w:t>
      </w:r>
      <w:r w:rsidR="007B6EA3" w:rsidRPr="00F8721E">
        <w:rPr>
          <w:sz w:val="20"/>
        </w:rPr>
        <w:t xml:space="preserve">Position, </w:t>
      </w:r>
      <w:r w:rsidR="00237273" w:rsidRPr="00F8721E">
        <w:rPr>
          <w:sz w:val="20"/>
        </w:rPr>
        <w:t>City, Country</w:t>
      </w:r>
      <w:r w:rsidR="003F2E06" w:rsidRPr="00F8721E">
        <w:rPr>
          <w:sz w:val="20"/>
        </w:rPr>
        <w:t xml:space="preserve">, </w:t>
      </w:r>
      <w:r w:rsidR="003F2E06" w:rsidRPr="00F8721E">
        <w:rPr>
          <w:i/>
          <w:iCs/>
          <w:sz w:val="20"/>
        </w:rPr>
        <w:t>e-mail address</w:t>
      </w:r>
    </w:p>
    <w:p w14:paraId="34A11694" w14:textId="66F3E78A" w:rsidR="00487E28" w:rsidRDefault="00487E28" w:rsidP="00487E28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i/>
          <w:iCs/>
          <w:sz w:val="20"/>
        </w:rPr>
      </w:pPr>
      <w:r w:rsidRPr="00F8721E">
        <w:rPr>
          <w:b/>
          <w:bCs/>
          <w:sz w:val="20"/>
        </w:rPr>
        <w:t>Second Author</w:t>
      </w:r>
      <w:r w:rsidR="00FF6DC9">
        <w:rPr>
          <w:b/>
          <w:bCs/>
          <w:sz w:val="20"/>
        </w:rPr>
        <w:t xml:space="preserve"> (Name and Surname)</w:t>
      </w:r>
      <w:r w:rsidRPr="00F8721E">
        <w:rPr>
          <w:sz w:val="20"/>
        </w:rPr>
        <w:t xml:space="preserve">, </w:t>
      </w:r>
      <w:r w:rsidR="007B6EA3" w:rsidRPr="00F8721E">
        <w:rPr>
          <w:sz w:val="20"/>
        </w:rPr>
        <w:t xml:space="preserve">University / Organization, Position, City, Country, </w:t>
      </w:r>
      <w:r w:rsidR="007B6EA3" w:rsidRPr="00F8721E">
        <w:rPr>
          <w:i/>
          <w:iCs/>
          <w:sz w:val="20"/>
        </w:rPr>
        <w:t>e-mail address</w:t>
      </w:r>
    </w:p>
    <w:p w14:paraId="7BDD8A2C" w14:textId="3150024D" w:rsidR="00FF6DC9" w:rsidRPr="00F8721E" w:rsidRDefault="00FF6DC9" w:rsidP="00FF6DC9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sz w:val="20"/>
        </w:rPr>
      </w:pPr>
      <w:r>
        <w:rPr>
          <w:b/>
          <w:bCs/>
          <w:sz w:val="20"/>
        </w:rPr>
        <w:t>Third</w:t>
      </w:r>
      <w:r w:rsidRPr="00F8721E">
        <w:rPr>
          <w:b/>
          <w:bCs/>
          <w:sz w:val="20"/>
        </w:rPr>
        <w:t xml:space="preserve"> Author</w:t>
      </w:r>
      <w:r>
        <w:rPr>
          <w:b/>
          <w:bCs/>
          <w:sz w:val="20"/>
        </w:rPr>
        <w:t xml:space="preserve"> (Name and Surname)</w:t>
      </w:r>
      <w:r w:rsidRPr="00F8721E">
        <w:rPr>
          <w:sz w:val="20"/>
        </w:rPr>
        <w:t xml:space="preserve">, University / Organization, Position, City, Country, </w:t>
      </w:r>
      <w:r w:rsidRPr="00F8721E">
        <w:rPr>
          <w:i/>
          <w:iCs/>
          <w:sz w:val="20"/>
        </w:rPr>
        <w:t>e-mail address</w:t>
      </w:r>
    </w:p>
    <w:p w14:paraId="094C813F" w14:textId="3B68A1AA" w:rsidR="007B6EA3" w:rsidRPr="00F8721E" w:rsidRDefault="007B6EA3" w:rsidP="007B6EA3">
      <w:pPr>
        <w:pStyle w:val="Authors"/>
        <w:framePr w:w="0" w:hSpace="0" w:vSpace="0" w:wrap="auto" w:vAnchor="margin" w:hAnchor="text" w:xAlign="left" w:yAlign="inline"/>
        <w:spacing w:before="120" w:after="240"/>
        <w:jc w:val="left"/>
        <w:rPr>
          <w:i/>
          <w:iCs/>
          <w:sz w:val="20"/>
        </w:rPr>
      </w:pPr>
      <w:r w:rsidRPr="00F8721E">
        <w:rPr>
          <w:i/>
          <w:iCs/>
          <w:sz w:val="20"/>
        </w:rPr>
        <w:t>Add / remove authors, according to your needs.</w:t>
      </w:r>
    </w:p>
    <w:p w14:paraId="4FD74536" w14:textId="77777777" w:rsidR="00AC5E7C" w:rsidRPr="00F8721E" w:rsidRDefault="00887B86" w:rsidP="007B2008">
      <w:pPr>
        <w:pStyle w:val="keywords"/>
        <w:spacing w:before="600" w:afterLines="0" w:after="120" w:line="360" w:lineRule="auto"/>
        <w:ind w:left="0" w:right="0"/>
        <w:rPr>
          <w:b/>
          <w:sz w:val="24"/>
          <w:szCs w:val="24"/>
        </w:rPr>
      </w:pPr>
      <w:r w:rsidRPr="00F8721E">
        <w:rPr>
          <w:b/>
          <w:sz w:val="24"/>
          <w:szCs w:val="24"/>
        </w:rPr>
        <w:t>A</w:t>
      </w:r>
      <w:r w:rsidR="00AC5E7C" w:rsidRPr="00F8721E">
        <w:rPr>
          <w:b/>
          <w:sz w:val="24"/>
          <w:szCs w:val="24"/>
        </w:rPr>
        <w:t>bstract</w:t>
      </w:r>
    </w:p>
    <w:p w14:paraId="5A56754D" w14:textId="05C0BB9C" w:rsidR="00C75C94" w:rsidRPr="00F8721E" w:rsidRDefault="00B57EE3" w:rsidP="00090D43">
      <w:pPr>
        <w:pStyle w:val="a3"/>
        <w:spacing w:before="120" w:afterLines="0" w:after="120" w:line="360" w:lineRule="auto"/>
        <w:ind w:firstLine="0"/>
        <w:rPr>
          <w:szCs w:val="22"/>
          <w:lang w:val="en-US"/>
        </w:rPr>
      </w:pPr>
      <w:bookmarkStart w:id="0" w:name="_Hlk23696465"/>
      <w:r w:rsidRPr="00F8721E">
        <w:rPr>
          <w:rFonts w:eastAsia="PMingLiU"/>
          <w:bCs/>
          <w:szCs w:val="22"/>
          <w:lang w:val="en-US" w:eastAsia="zh-TW"/>
        </w:rPr>
        <w:t xml:space="preserve">(1) </w:t>
      </w:r>
      <w:r w:rsidRPr="00F8721E">
        <w:rPr>
          <w:rFonts w:eastAsia="PMingLiU"/>
          <w:bCs/>
          <w:szCs w:val="22"/>
          <w:lang w:eastAsia="zh-TW"/>
        </w:rPr>
        <w:t>Please use the style of this template when preparing your Abstract.</w:t>
      </w:r>
      <w:r w:rsidRPr="00F8721E">
        <w:rPr>
          <w:rFonts w:eastAsia="PMingLiU"/>
          <w:bCs/>
          <w:szCs w:val="22"/>
          <w:lang w:val="en-US" w:eastAsia="zh-TW"/>
        </w:rPr>
        <w:t xml:space="preserve"> The Abstract should be written in one paragraph. (2) </w:t>
      </w:r>
      <w:r w:rsidRPr="00F8721E">
        <w:rPr>
          <w:szCs w:val="22"/>
        </w:rPr>
        <w:t>T</w:t>
      </w:r>
      <w:r w:rsidRPr="00F8721E">
        <w:rPr>
          <w:rFonts w:eastAsia="PMingLiU"/>
          <w:szCs w:val="22"/>
          <w:lang w:eastAsia="zh-TW"/>
        </w:rPr>
        <w:t xml:space="preserve">he length of your abstract should not </w:t>
      </w:r>
      <w:r w:rsidRPr="00F8721E">
        <w:rPr>
          <w:szCs w:val="22"/>
        </w:rPr>
        <w:t xml:space="preserve">exceed one page (approximately 350 words), reflecting the essence, content and research results of </w:t>
      </w:r>
      <w:r>
        <w:rPr>
          <w:szCs w:val="22"/>
        </w:rPr>
        <w:t>the</w:t>
      </w:r>
      <w:r w:rsidRPr="00F8721E">
        <w:rPr>
          <w:szCs w:val="22"/>
        </w:rPr>
        <w:t xml:space="preserve"> paper. The abstract should </w:t>
      </w:r>
      <w:r>
        <w:rPr>
          <w:szCs w:val="22"/>
        </w:rPr>
        <w:t>include the following</w:t>
      </w:r>
      <w:r w:rsidRPr="00F8721E">
        <w:rPr>
          <w:szCs w:val="22"/>
        </w:rPr>
        <w:t xml:space="preserve">: </w:t>
      </w:r>
      <w:r w:rsidRPr="00F8721E">
        <w:rPr>
          <w:szCs w:val="22"/>
          <w:lang w:val="en-US"/>
        </w:rPr>
        <w:t xml:space="preserve">(a) </w:t>
      </w:r>
      <w:r w:rsidRPr="00F8721E">
        <w:rPr>
          <w:szCs w:val="22"/>
        </w:rPr>
        <w:t xml:space="preserve">problem statement, </w:t>
      </w:r>
      <w:r w:rsidRPr="00F8721E">
        <w:rPr>
          <w:szCs w:val="22"/>
          <w:lang w:val="en-US"/>
        </w:rPr>
        <w:t>(</w:t>
      </w:r>
      <w:r w:rsidRPr="00F8721E">
        <w:rPr>
          <w:szCs w:val="22"/>
        </w:rPr>
        <w:t xml:space="preserve">b) research aim, </w:t>
      </w:r>
      <w:r w:rsidRPr="00F8721E">
        <w:rPr>
          <w:szCs w:val="22"/>
          <w:lang w:val="en-US"/>
        </w:rPr>
        <w:t>(</w:t>
      </w:r>
      <w:r w:rsidRPr="00F8721E">
        <w:rPr>
          <w:szCs w:val="22"/>
        </w:rPr>
        <w:t xml:space="preserve">c) research methods, </w:t>
      </w:r>
      <w:r w:rsidRPr="00F8721E">
        <w:rPr>
          <w:szCs w:val="22"/>
          <w:lang w:val="en-US"/>
        </w:rPr>
        <w:t>(d</w:t>
      </w:r>
      <w:r w:rsidRPr="00F8721E">
        <w:rPr>
          <w:szCs w:val="22"/>
        </w:rPr>
        <w:t xml:space="preserve">) main results and findings. (3) You should not include Tables, </w:t>
      </w:r>
      <w:r w:rsidRPr="00F8721E">
        <w:rPr>
          <w:szCs w:val="22"/>
          <w:lang w:val="en-US"/>
        </w:rPr>
        <w:t>I</w:t>
      </w:r>
      <w:r w:rsidRPr="00F8721E">
        <w:rPr>
          <w:szCs w:val="22"/>
        </w:rPr>
        <w:t xml:space="preserve">mages, </w:t>
      </w:r>
      <w:r w:rsidRPr="00F8721E">
        <w:rPr>
          <w:szCs w:val="22"/>
          <w:lang w:val="en-US"/>
        </w:rPr>
        <w:t xml:space="preserve">and </w:t>
      </w:r>
      <w:r>
        <w:rPr>
          <w:szCs w:val="22"/>
          <w:lang w:val="en-US"/>
        </w:rPr>
        <w:t xml:space="preserve">the </w:t>
      </w:r>
      <w:r w:rsidRPr="00F8721E">
        <w:rPr>
          <w:szCs w:val="22"/>
          <w:lang w:val="en-US"/>
        </w:rPr>
        <w:t xml:space="preserve">List of </w:t>
      </w:r>
      <w:r w:rsidRPr="00F8721E">
        <w:rPr>
          <w:szCs w:val="22"/>
        </w:rPr>
        <w:t>references in the Abstract.</w:t>
      </w:r>
      <w:r w:rsidRPr="00F8721E">
        <w:rPr>
          <w:szCs w:val="22"/>
          <w:lang w:val="en-US"/>
        </w:rPr>
        <w:t xml:space="preserve"> (4) </w:t>
      </w:r>
      <w:r w:rsidRPr="00F8721E">
        <w:rPr>
          <w:rFonts w:eastAsia="PMingLiU"/>
          <w:bCs/>
          <w:szCs w:val="22"/>
          <w:lang w:eastAsia="zh-TW"/>
        </w:rPr>
        <w:t xml:space="preserve">Abstracts should be submitted </w:t>
      </w:r>
      <w:r w:rsidRPr="00F8721E">
        <w:rPr>
          <w:rFonts w:eastAsia="PMingLiU"/>
          <w:bCs/>
          <w:szCs w:val="22"/>
          <w:lang w:val="en-US" w:eastAsia="zh-TW"/>
        </w:rPr>
        <w:t>via</w:t>
      </w:r>
      <w:r w:rsidRPr="00F8721E">
        <w:rPr>
          <w:rFonts w:eastAsia="PMingLiU"/>
          <w:bCs/>
          <w:szCs w:val="22"/>
          <w:lang w:eastAsia="zh-TW"/>
        </w:rPr>
        <w:t xml:space="preserve"> e-mail</w:t>
      </w:r>
      <w:r>
        <w:rPr>
          <w:rFonts w:eastAsia="PMingLiU"/>
          <w:bCs/>
          <w:szCs w:val="22"/>
          <w:lang w:eastAsia="zh-TW"/>
        </w:rPr>
        <w:t xml:space="preserve"> (see “</w:t>
      </w:r>
      <w:r w:rsidRPr="00772ECE">
        <w:rPr>
          <w:rFonts w:eastAsia="PMingLiU"/>
          <w:bCs/>
          <w:szCs w:val="22"/>
          <w:lang w:eastAsia="zh-TW"/>
        </w:rPr>
        <w:t>Guidelines for Authors</w:t>
      </w:r>
      <w:r>
        <w:rPr>
          <w:rFonts w:eastAsia="PMingLiU"/>
          <w:bCs/>
          <w:szCs w:val="22"/>
          <w:lang w:eastAsia="zh-TW"/>
        </w:rPr>
        <w:t>”)</w:t>
      </w:r>
      <w:r w:rsidRPr="00F8721E">
        <w:rPr>
          <w:rFonts w:eastAsia="PMingLiU"/>
          <w:bCs/>
          <w:szCs w:val="22"/>
          <w:lang w:eastAsia="zh-TW"/>
        </w:rPr>
        <w:t>.</w:t>
      </w:r>
      <w:r w:rsidRPr="00F8721E">
        <w:rPr>
          <w:rFonts w:eastAsia="PMingLiU"/>
          <w:bCs/>
          <w:szCs w:val="22"/>
          <w:lang w:val="en-US" w:eastAsia="zh-TW"/>
        </w:rPr>
        <w:t xml:space="preserve"> (5) </w:t>
      </w:r>
      <w:r w:rsidRPr="00F8721E">
        <w:rPr>
          <w:szCs w:val="22"/>
        </w:rPr>
        <w:t>Please do not add page numbers, headers or footers.</w:t>
      </w:r>
      <w:r w:rsidRPr="00F8721E">
        <w:rPr>
          <w:szCs w:val="22"/>
          <w:lang w:val="en-US"/>
        </w:rPr>
        <w:t xml:space="preserve"> (6) </w:t>
      </w:r>
      <w:r w:rsidRPr="00970F51">
        <w:rPr>
          <w:szCs w:val="22"/>
        </w:rPr>
        <w:t>Your Abstract will be reviewed by one Reviewer (blind-review)</w:t>
      </w:r>
      <w:r w:rsidR="00C75C94" w:rsidRPr="00F8721E">
        <w:rPr>
          <w:szCs w:val="22"/>
        </w:rPr>
        <w:t>.</w:t>
      </w:r>
      <w:bookmarkStart w:id="1" w:name="_GoBack"/>
      <w:bookmarkEnd w:id="1"/>
    </w:p>
    <w:bookmarkEnd w:id="0"/>
    <w:p w14:paraId="2E49A993" w14:textId="62503F81" w:rsidR="00D42A35" w:rsidRPr="00F8721E" w:rsidRDefault="003F2E06" w:rsidP="00AE6671">
      <w:pPr>
        <w:pStyle w:val="a3"/>
        <w:spacing w:before="480" w:afterLines="0" w:after="120" w:line="360" w:lineRule="auto"/>
        <w:ind w:firstLine="0"/>
        <w:rPr>
          <w:szCs w:val="22"/>
        </w:rPr>
      </w:pPr>
      <w:r w:rsidRPr="00F8721E">
        <w:rPr>
          <w:b/>
          <w:bCs/>
          <w:szCs w:val="22"/>
        </w:rPr>
        <w:t>Keywords</w:t>
      </w:r>
      <w:r w:rsidRPr="00F8721E">
        <w:rPr>
          <w:szCs w:val="22"/>
        </w:rPr>
        <w:t>: Please include one to six keywords related to your article</w:t>
      </w:r>
      <w:r w:rsidR="00317504">
        <w:rPr>
          <w:szCs w:val="22"/>
        </w:rPr>
        <w:t xml:space="preserve"> (separated by commas)</w:t>
      </w:r>
      <w:r w:rsidRPr="00F8721E">
        <w:rPr>
          <w:szCs w:val="22"/>
        </w:rPr>
        <w:t>.</w:t>
      </w:r>
    </w:p>
    <w:p w14:paraId="03F772DB" w14:textId="06AF674D" w:rsidR="003F2E06" w:rsidRPr="00F8721E" w:rsidRDefault="003F2E06" w:rsidP="00AE6671">
      <w:pPr>
        <w:pStyle w:val="a3"/>
        <w:spacing w:before="120" w:afterLines="0" w:line="360" w:lineRule="auto"/>
        <w:ind w:firstLine="0"/>
        <w:rPr>
          <w:sz w:val="20"/>
        </w:rPr>
      </w:pPr>
      <w:r w:rsidRPr="00F8721E">
        <w:rPr>
          <w:b/>
          <w:bCs/>
          <w:sz w:val="20"/>
        </w:rPr>
        <w:t>JEL Code</w:t>
      </w:r>
      <w:r w:rsidRPr="00F8721E">
        <w:rPr>
          <w:sz w:val="20"/>
        </w:rPr>
        <w:t xml:space="preserve">: Available on: </w:t>
      </w:r>
      <w:r w:rsidR="003D15DC" w:rsidRPr="00F8721E">
        <w:rPr>
          <w:sz w:val="20"/>
        </w:rPr>
        <w:t>https://www.aeaweb.org/econlit/jelCodes.php?view=jel</w:t>
      </w:r>
      <w:r w:rsidRPr="00F8721E">
        <w:rPr>
          <w:sz w:val="20"/>
        </w:rPr>
        <w:t xml:space="preserve">. Please provide no more than three </w:t>
      </w:r>
      <w:r w:rsidR="003D15DC" w:rsidRPr="00F8721E">
        <w:rPr>
          <w:sz w:val="20"/>
          <w:lang w:val="en-US"/>
        </w:rPr>
        <w:t>2</w:t>
      </w:r>
      <w:r w:rsidR="003D15DC" w:rsidRPr="00F8721E">
        <w:rPr>
          <w:sz w:val="20"/>
        </w:rPr>
        <w:t>-digit code</w:t>
      </w:r>
      <w:r w:rsidR="0028793E">
        <w:rPr>
          <w:sz w:val="20"/>
        </w:rPr>
        <w:t>s</w:t>
      </w:r>
      <w:r w:rsidR="003D15DC" w:rsidRPr="00F8721E">
        <w:rPr>
          <w:sz w:val="20"/>
        </w:rPr>
        <w:t xml:space="preserve"> </w:t>
      </w:r>
      <w:r w:rsidRPr="00F8721E">
        <w:rPr>
          <w:sz w:val="20"/>
        </w:rPr>
        <w:t xml:space="preserve">(e.g. </w:t>
      </w:r>
      <w:r w:rsidR="003D15DC" w:rsidRPr="00F8721E">
        <w:rPr>
          <w:sz w:val="20"/>
        </w:rPr>
        <w:t>M31</w:t>
      </w:r>
      <w:r w:rsidR="003D15DC" w:rsidRPr="00F8721E">
        <w:rPr>
          <w:sz w:val="20"/>
          <w:lang w:val="en-US"/>
        </w:rPr>
        <w:t xml:space="preserve"> </w:t>
      </w:r>
      <w:r w:rsidR="003D15DC" w:rsidRPr="00F8721E">
        <w:rPr>
          <w:sz w:val="20"/>
        </w:rPr>
        <w:t>Marketing</w:t>
      </w:r>
      <w:r w:rsidRPr="00F8721E">
        <w:rPr>
          <w:sz w:val="20"/>
        </w:rPr>
        <w:t>).</w:t>
      </w:r>
    </w:p>
    <w:sectPr w:rsidR="003F2E06" w:rsidRPr="00F8721E" w:rsidSect="00575E6C">
      <w:headerReference w:type="default" r:id="rId8"/>
      <w:footerReference w:type="even" r:id="rId9"/>
      <w:footnotePr>
        <w:numFmt w:val="chicago"/>
      </w:footnotePr>
      <w:type w:val="continuous"/>
      <w:pgSz w:w="11907" w:h="16840" w:code="9"/>
      <w:pgMar w:top="2268" w:right="1134" w:bottom="1134" w:left="1134" w:header="1134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17C64D" w14:textId="77777777" w:rsidR="00D90380" w:rsidRDefault="00D90380">
      <w:r>
        <w:separator/>
      </w:r>
    </w:p>
  </w:endnote>
  <w:endnote w:type="continuationSeparator" w:id="0">
    <w:p w14:paraId="2A7322AE" w14:textId="77777777" w:rsidR="00D90380" w:rsidRDefault="00D90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93F07" w14:textId="77777777" w:rsidR="00F22AE6" w:rsidRDefault="00F22AE6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713B467" w14:textId="77777777" w:rsidR="00F22AE6" w:rsidRDefault="00F22AE6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315612" w14:textId="77777777" w:rsidR="00D90380" w:rsidRDefault="00D90380">
      <w:r>
        <w:separator/>
      </w:r>
    </w:p>
  </w:footnote>
  <w:footnote w:type="continuationSeparator" w:id="0">
    <w:p w14:paraId="703BF4F2" w14:textId="77777777" w:rsidR="00D90380" w:rsidRDefault="00D903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8" w:space="0" w:color="auto"/>
      </w:tblBorders>
      <w:tblLook w:val="04A0" w:firstRow="1" w:lastRow="0" w:firstColumn="1" w:lastColumn="0" w:noHBand="0" w:noVBand="1"/>
    </w:tblPr>
    <w:tblGrid>
      <w:gridCol w:w="6912"/>
      <w:gridCol w:w="2943"/>
    </w:tblGrid>
    <w:tr w:rsidR="00D064EB" w:rsidRPr="007A4013" w14:paraId="5742D3C3" w14:textId="77777777" w:rsidTr="00623934">
      <w:trPr>
        <w:trHeight w:val="730"/>
      </w:trPr>
      <w:tc>
        <w:tcPr>
          <w:tcW w:w="6912" w:type="dxa"/>
          <w:shd w:val="clear" w:color="auto" w:fill="auto"/>
          <w:vAlign w:val="center"/>
        </w:tcPr>
        <w:p w14:paraId="2B941950" w14:textId="3ACFEB07" w:rsidR="00D064EB" w:rsidRPr="007A4013" w:rsidRDefault="00AA6A3A" w:rsidP="00623934">
          <w:pPr>
            <w:pStyle w:val="a7"/>
            <w:pBdr>
              <w:bottom w:val="none" w:sz="0" w:space="0" w:color="auto"/>
            </w:pBdr>
          </w:pPr>
          <w:r w:rsidRPr="007A4013">
            <w:t>International Scientific Conference on Economic and Social Development</w:t>
          </w:r>
          <w:r w:rsidR="00A94599">
            <w:br/>
          </w:r>
          <w:r w:rsidR="00BD4D08" w:rsidRPr="00623934">
            <w:rPr>
              <w:spacing w:val="40"/>
            </w:rPr>
            <w:t>“</w:t>
          </w:r>
          <w:r w:rsidRPr="00623934">
            <w:rPr>
              <w:spacing w:val="40"/>
            </w:rPr>
            <w:t>Sustainability from an Economic and Social Perspective</w:t>
          </w:r>
          <w:r w:rsidR="00BD4D08" w:rsidRPr="00623934">
            <w:rPr>
              <w:spacing w:val="40"/>
            </w:rPr>
            <w:t>”</w:t>
          </w:r>
        </w:p>
      </w:tc>
      <w:tc>
        <w:tcPr>
          <w:tcW w:w="2943" w:type="dxa"/>
          <w:shd w:val="clear" w:color="auto" w:fill="auto"/>
          <w:vAlign w:val="center"/>
        </w:tcPr>
        <w:p w14:paraId="6B9BE8E7" w14:textId="680AF65E" w:rsidR="00D064EB" w:rsidRPr="007A4013" w:rsidRDefault="00D064EB" w:rsidP="00623934">
          <w:pPr>
            <w:pStyle w:val="a7"/>
            <w:pBdr>
              <w:bottom w:val="none" w:sz="0" w:space="0" w:color="auto"/>
            </w:pBdr>
            <w:jc w:val="right"/>
          </w:pPr>
          <w:r w:rsidRPr="007A4013">
            <w:fldChar w:fldCharType="begin"/>
          </w:r>
          <w:r w:rsidRPr="007A4013">
            <w:instrText xml:space="preserve"> INCLUDEPICTURE "https://www.ihu.edu.gr/images/logos/IHU_logo_blue_en.jpg" \* MERGEFORMATINET </w:instrText>
          </w:r>
          <w:r w:rsidRPr="007A4013">
            <w:fldChar w:fldCharType="separate"/>
          </w:r>
          <w:r w:rsidR="00F71B55">
            <w:fldChar w:fldCharType="begin"/>
          </w:r>
          <w:r w:rsidR="00F71B55">
            <w:instrText xml:space="preserve"> INCLUDEPICTURE  "https://www.ihu.edu.gr/images/logos/IHU_logo_blue_en.jpg" \* MERGEFORMATINET </w:instrText>
          </w:r>
          <w:r w:rsidR="00F71B55">
            <w:fldChar w:fldCharType="separate"/>
          </w:r>
          <w:r w:rsidR="005F3BBF">
            <w:fldChar w:fldCharType="begin"/>
          </w:r>
          <w:r w:rsidR="005F3BBF">
            <w:instrText xml:space="preserve"> INCLUDEPICTURE  "https://www.ihu.edu.gr/images/logos/IHU_logo_blue_en.jpg" \* MERGEFORMATINET </w:instrText>
          </w:r>
          <w:r w:rsidR="005F3BBF">
            <w:fldChar w:fldCharType="separate"/>
          </w:r>
          <w:r w:rsidR="00D90380">
            <w:fldChar w:fldCharType="begin"/>
          </w:r>
          <w:r w:rsidR="00D90380">
            <w:instrText xml:space="preserve"> </w:instrText>
          </w:r>
          <w:r w:rsidR="00D90380">
            <w:instrText>INCLUDEPICTURE  "https://www.ihu.edu.gr/images/logos/IHU_logo_blue_en.jpg" \* MERGEFORMATINET</w:instrText>
          </w:r>
          <w:r w:rsidR="00D90380">
            <w:instrText xml:space="preserve"> </w:instrText>
          </w:r>
          <w:r w:rsidR="00D90380">
            <w:fldChar w:fldCharType="separate"/>
          </w:r>
          <w:r w:rsidR="00B57EE3">
            <w:pict w14:anchorId="69F9002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108.75pt;height:36pt">
                <v:imagedata r:id="rId1" r:href="rId2"/>
              </v:shape>
            </w:pict>
          </w:r>
          <w:r w:rsidR="00D90380">
            <w:fldChar w:fldCharType="end"/>
          </w:r>
          <w:r w:rsidR="005F3BBF">
            <w:fldChar w:fldCharType="end"/>
          </w:r>
          <w:r w:rsidR="00F71B55">
            <w:fldChar w:fldCharType="end"/>
          </w:r>
          <w:r w:rsidRPr="007A4013">
            <w:fldChar w:fldCharType="end"/>
          </w:r>
        </w:p>
      </w:tc>
    </w:tr>
  </w:tbl>
  <w:p w14:paraId="2B6DC821" w14:textId="77777777" w:rsidR="005E2C37" w:rsidRPr="007A4013" w:rsidRDefault="005E2C37" w:rsidP="007A4013">
    <w:pPr>
      <w:pStyle w:val="a7"/>
      <w:pBdr>
        <w:bottom w:val="none" w:sz="0" w:space="0" w:color="auto"/>
      </w:pBdr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11CE2"/>
    <w:multiLevelType w:val="hybridMultilevel"/>
    <w:tmpl w:val="ED06A0FE"/>
    <w:lvl w:ilvl="0" w:tplc="DD6C2BF8">
      <w:start w:val="1"/>
      <w:numFmt w:val="decimal"/>
      <w:pStyle w:val="Header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D22C7"/>
    <w:multiLevelType w:val="hybridMultilevel"/>
    <w:tmpl w:val="59A45DF0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3786B"/>
    <w:multiLevelType w:val="hybridMultilevel"/>
    <w:tmpl w:val="095C549E"/>
    <w:lvl w:ilvl="0" w:tplc="F01CED2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  <w:sz w:val="22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C3B95"/>
    <w:multiLevelType w:val="hybridMultilevel"/>
    <w:tmpl w:val="E8940EF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195FF5"/>
    <w:multiLevelType w:val="hybridMultilevel"/>
    <w:tmpl w:val="5260C810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E000C"/>
    <w:multiLevelType w:val="hybridMultilevel"/>
    <w:tmpl w:val="EF1CC3D6"/>
    <w:lvl w:ilvl="0" w:tplc="0408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57D47D2"/>
    <w:multiLevelType w:val="hybridMultilevel"/>
    <w:tmpl w:val="808CFE4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A4FA5"/>
    <w:multiLevelType w:val="hybridMultilevel"/>
    <w:tmpl w:val="F404F4A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7706733A"/>
    <w:multiLevelType w:val="multilevel"/>
    <w:tmpl w:val="4D96EA40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605"/>
        </w:tabs>
        <w:ind w:left="605" w:hanging="605"/>
      </w:pPr>
      <w:rPr>
        <w:rFonts w:ascii="Verdana" w:hAnsi="Verdana" w:hint="default"/>
        <w:b/>
        <w:i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2"/>
  </w:num>
  <w:num w:numId="5">
    <w:abstractNumId w:val="3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0"/>
  </w:num>
  <w:num w:numId="11">
    <w:abstractNumId w:val="6"/>
  </w:num>
  <w:num w:numId="12">
    <w:abstractNumId w:val="4"/>
  </w:num>
  <w:num w:numId="13">
    <w:abstractNumId w:val="7"/>
  </w:num>
  <w:num w:numId="14">
    <w:abstractNumId w:val="1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applyBreaking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WyMDQxMjMxsDBR0lEKTi0uzszPAykwrwUAdNHtDCwAAAA="/>
  </w:docVars>
  <w:rsids>
    <w:rsidRoot w:val="007651C5"/>
    <w:rsid w:val="00000FBE"/>
    <w:rsid w:val="000022FF"/>
    <w:rsid w:val="000033ED"/>
    <w:rsid w:val="00005E6A"/>
    <w:rsid w:val="000128FF"/>
    <w:rsid w:val="00012CF7"/>
    <w:rsid w:val="000150CF"/>
    <w:rsid w:val="00015FD1"/>
    <w:rsid w:val="00016E5D"/>
    <w:rsid w:val="00017471"/>
    <w:rsid w:val="00020287"/>
    <w:rsid w:val="00025FE9"/>
    <w:rsid w:val="00032F56"/>
    <w:rsid w:val="00040826"/>
    <w:rsid w:val="00046FCC"/>
    <w:rsid w:val="00050A8D"/>
    <w:rsid w:val="00051A1B"/>
    <w:rsid w:val="000520BD"/>
    <w:rsid w:val="0006299A"/>
    <w:rsid w:val="00067843"/>
    <w:rsid w:val="00073E8B"/>
    <w:rsid w:val="0008298B"/>
    <w:rsid w:val="00085C37"/>
    <w:rsid w:val="00090D43"/>
    <w:rsid w:val="00092DA2"/>
    <w:rsid w:val="000961AF"/>
    <w:rsid w:val="000B1610"/>
    <w:rsid w:val="000B7D77"/>
    <w:rsid w:val="000D165E"/>
    <w:rsid w:val="000D2037"/>
    <w:rsid w:val="000D2775"/>
    <w:rsid w:val="000E06CE"/>
    <w:rsid w:val="000E3FB2"/>
    <w:rsid w:val="000E62D0"/>
    <w:rsid w:val="000E7126"/>
    <w:rsid w:val="000F08FA"/>
    <w:rsid w:val="000F7CA9"/>
    <w:rsid w:val="0010368C"/>
    <w:rsid w:val="0011124A"/>
    <w:rsid w:val="00111627"/>
    <w:rsid w:val="00112F32"/>
    <w:rsid w:val="001226F2"/>
    <w:rsid w:val="00123724"/>
    <w:rsid w:val="001239B9"/>
    <w:rsid w:val="00130306"/>
    <w:rsid w:val="001320EC"/>
    <w:rsid w:val="00140890"/>
    <w:rsid w:val="00146429"/>
    <w:rsid w:val="001520A3"/>
    <w:rsid w:val="0015367A"/>
    <w:rsid w:val="0015479C"/>
    <w:rsid w:val="0016016E"/>
    <w:rsid w:val="00160C3B"/>
    <w:rsid w:val="00162282"/>
    <w:rsid w:val="001813A4"/>
    <w:rsid w:val="00191A44"/>
    <w:rsid w:val="00191C69"/>
    <w:rsid w:val="00192853"/>
    <w:rsid w:val="001A0DF9"/>
    <w:rsid w:val="001A1462"/>
    <w:rsid w:val="001A180E"/>
    <w:rsid w:val="001A1B48"/>
    <w:rsid w:val="001A5385"/>
    <w:rsid w:val="001B499F"/>
    <w:rsid w:val="001C1892"/>
    <w:rsid w:val="001C3852"/>
    <w:rsid w:val="001C4CAC"/>
    <w:rsid w:val="001C72DC"/>
    <w:rsid w:val="001F2F25"/>
    <w:rsid w:val="001F37D2"/>
    <w:rsid w:val="001F75C7"/>
    <w:rsid w:val="001F79A9"/>
    <w:rsid w:val="00202228"/>
    <w:rsid w:val="00214601"/>
    <w:rsid w:val="002170EA"/>
    <w:rsid w:val="00220859"/>
    <w:rsid w:val="002217FA"/>
    <w:rsid w:val="00222461"/>
    <w:rsid w:val="002260EF"/>
    <w:rsid w:val="00227CE8"/>
    <w:rsid w:val="00237273"/>
    <w:rsid w:val="00240AAE"/>
    <w:rsid w:val="00241D8D"/>
    <w:rsid w:val="00243CB9"/>
    <w:rsid w:val="00247D30"/>
    <w:rsid w:val="002558CA"/>
    <w:rsid w:val="002567D0"/>
    <w:rsid w:val="0027535D"/>
    <w:rsid w:val="0027573E"/>
    <w:rsid w:val="00285B35"/>
    <w:rsid w:val="0028793E"/>
    <w:rsid w:val="00290CB1"/>
    <w:rsid w:val="002A33FF"/>
    <w:rsid w:val="002A62D1"/>
    <w:rsid w:val="002A7B2E"/>
    <w:rsid w:val="002B1FE5"/>
    <w:rsid w:val="002B3DFC"/>
    <w:rsid w:val="002B63E8"/>
    <w:rsid w:val="002C089E"/>
    <w:rsid w:val="002C2AFA"/>
    <w:rsid w:val="002D1EA0"/>
    <w:rsid w:val="002F1E10"/>
    <w:rsid w:val="002F274A"/>
    <w:rsid w:val="002F3D15"/>
    <w:rsid w:val="0030016B"/>
    <w:rsid w:val="00301C70"/>
    <w:rsid w:val="00310530"/>
    <w:rsid w:val="003120F4"/>
    <w:rsid w:val="00313395"/>
    <w:rsid w:val="00315A9C"/>
    <w:rsid w:val="00317218"/>
    <w:rsid w:val="00317504"/>
    <w:rsid w:val="0032134E"/>
    <w:rsid w:val="00322ECB"/>
    <w:rsid w:val="00325919"/>
    <w:rsid w:val="00325A00"/>
    <w:rsid w:val="00327B48"/>
    <w:rsid w:val="00331E7B"/>
    <w:rsid w:val="00333E76"/>
    <w:rsid w:val="00336441"/>
    <w:rsid w:val="003379C1"/>
    <w:rsid w:val="00337F49"/>
    <w:rsid w:val="003405A0"/>
    <w:rsid w:val="003425E7"/>
    <w:rsid w:val="0034301B"/>
    <w:rsid w:val="003461C0"/>
    <w:rsid w:val="0035468D"/>
    <w:rsid w:val="00356526"/>
    <w:rsid w:val="00382ABD"/>
    <w:rsid w:val="00386992"/>
    <w:rsid w:val="003877C8"/>
    <w:rsid w:val="0039013D"/>
    <w:rsid w:val="00391C13"/>
    <w:rsid w:val="00395E8D"/>
    <w:rsid w:val="00397F90"/>
    <w:rsid w:val="003A57DF"/>
    <w:rsid w:val="003A64DB"/>
    <w:rsid w:val="003D143E"/>
    <w:rsid w:val="003D15DC"/>
    <w:rsid w:val="003D7CEB"/>
    <w:rsid w:val="003E26A6"/>
    <w:rsid w:val="003E76E8"/>
    <w:rsid w:val="003F2E06"/>
    <w:rsid w:val="003F583C"/>
    <w:rsid w:val="003F6B83"/>
    <w:rsid w:val="003F7645"/>
    <w:rsid w:val="0041051E"/>
    <w:rsid w:val="004107F6"/>
    <w:rsid w:val="00415D44"/>
    <w:rsid w:val="00416799"/>
    <w:rsid w:val="00421FB1"/>
    <w:rsid w:val="00422BC9"/>
    <w:rsid w:val="00423338"/>
    <w:rsid w:val="004336DF"/>
    <w:rsid w:val="00433B73"/>
    <w:rsid w:val="00437148"/>
    <w:rsid w:val="00444D99"/>
    <w:rsid w:val="00445FF2"/>
    <w:rsid w:val="00454CCC"/>
    <w:rsid w:val="00472D87"/>
    <w:rsid w:val="004776F3"/>
    <w:rsid w:val="00477BDB"/>
    <w:rsid w:val="00480FBF"/>
    <w:rsid w:val="00487163"/>
    <w:rsid w:val="00487E28"/>
    <w:rsid w:val="00490112"/>
    <w:rsid w:val="004909A0"/>
    <w:rsid w:val="00492A8E"/>
    <w:rsid w:val="00494A67"/>
    <w:rsid w:val="00495E28"/>
    <w:rsid w:val="004B2B2B"/>
    <w:rsid w:val="004B7010"/>
    <w:rsid w:val="004C6503"/>
    <w:rsid w:val="004D2385"/>
    <w:rsid w:val="004D5702"/>
    <w:rsid w:val="004E67FF"/>
    <w:rsid w:val="004F41FC"/>
    <w:rsid w:val="004F42B7"/>
    <w:rsid w:val="004F6A6A"/>
    <w:rsid w:val="00524AFE"/>
    <w:rsid w:val="00524E60"/>
    <w:rsid w:val="005258B6"/>
    <w:rsid w:val="00531B2B"/>
    <w:rsid w:val="005370C6"/>
    <w:rsid w:val="00542726"/>
    <w:rsid w:val="0054512C"/>
    <w:rsid w:val="00546CF3"/>
    <w:rsid w:val="005509FA"/>
    <w:rsid w:val="00554727"/>
    <w:rsid w:val="00554B1B"/>
    <w:rsid w:val="00574D05"/>
    <w:rsid w:val="00575E6C"/>
    <w:rsid w:val="0057705C"/>
    <w:rsid w:val="00580479"/>
    <w:rsid w:val="005817AE"/>
    <w:rsid w:val="00587E70"/>
    <w:rsid w:val="00591366"/>
    <w:rsid w:val="00597E94"/>
    <w:rsid w:val="00597EA7"/>
    <w:rsid w:val="005A53BE"/>
    <w:rsid w:val="005B6D11"/>
    <w:rsid w:val="005C0931"/>
    <w:rsid w:val="005C4A06"/>
    <w:rsid w:val="005C55BD"/>
    <w:rsid w:val="005C5EE7"/>
    <w:rsid w:val="005C6EA8"/>
    <w:rsid w:val="005D6D49"/>
    <w:rsid w:val="005E0473"/>
    <w:rsid w:val="005E0700"/>
    <w:rsid w:val="005E0CFE"/>
    <w:rsid w:val="005E1720"/>
    <w:rsid w:val="005E1F3F"/>
    <w:rsid w:val="005E2C37"/>
    <w:rsid w:val="005E54F3"/>
    <w:rsid w:val="005F3BBF"/>
    <w:rsid w:val="0060525B"/>
    <w:rsid w:val="00606896"/>
    <w:rsid w:val="0061223D"/>
    <w:rsid w:val="00614CDE"/>
    <w:rsid w:val="00620C0F"/>
    <w:rsid w:val="006218BD"/>
    <w:rsid w:val="00623934"/>
    <w:rsid w:val="00623CE4"/>
    <w:rsid w:val="00624EA0"/>
    <w:rsid w:val="00631F01"/>
    <w:rsid w:val="0065314A"/>
    <w:rsid w:val="00654FD2"/>
    <w:rsid w:val="0067499D"/>
    <w:rsid w:val="00675489"/>
    <w:rsid w:val="00675632"/>
    <w:rsid w:val="00683C8F"/>
    <w:rsid w:val="00691293"/>
    <w:rsid w:val="00693164"/>
    <w:rsid w:val="00696773"/>
    <w:rsid w:val="006A78AC"/>
    <w:rsid w:val="006B7CD8"/>
    <w:rsid w:val="006C4E0B"/>
    <w:rsid w:val="006F4921"/>
    <w:rsid w:val="006F4E0B"/>
    <w:rsid w:val="006F57CB"/>
    <w:rsid w:val="00703F20"/>
    <w:rsid w:val="0070466E"/>
    <w:rsid w:val="00705001"/>
    <w:rsid w:val="00705E11"/>
    <w:rsid w:val="0071092D"/>
    <w:rsid w:val="007203D1"/>
    <w:rsid w:val="00720AB8"/>
    <w:rsid w:val="00731122"/>
    <w:rsid w:val="0075512F"/>
    <w:rsid w:val="007610B8"/>
    <w:rsid w:val="00761233"/>
    <w:rsid w:val="007651C5"/>
    <w:rsid w:val="00772B25"/>
    <w:rsid w:val="00773B39"/>
    <w:rsid w:val="00776B69"/>
    <w:rsid w:val="00783B4E"/>
    <w:rsid w:val="0078677A"/>
    <w:rsid w:val="007924DA"/>
    <w:rsid w:val="007938C3"/>
    <w:rsid w:val="00794B51"/>
    <w:rsid w:val="007A4013"/>
    <w:rsid w:val="007B2008"/>
    <w:rsid w:val="007B3BA7"/>
    <w:rsid w:val="007B6EA3"/>
    <w:rsid w:val="007C33DC"/>
    <w:rsid w:val="007D146A"/>
    <w:rsid w:val="007D354C"/>
    <w:rsid w:val="007D5824"/>
    <w:rsid w:val="007E0219"/>
    <w:rsid w:val="007E12FF"/>
    <w:rsid w:val="007E36AA"/>
    <w:rsid w:val="007E5A3F"/>
    <w:rsid w:val="007F71A7"/>
    <w:rsid w:val="008002A6"/>
    <w:rsid w:val="00806C18"/>
    <w:rsid w:val="00812433"/>
    <w:rsid w:val="00814845"/>
    <w:rsid w:val="00825EA5"/>
    <w:rsid w:val="0084185A"/>
    <w:rsid w:val="0086044F"/>
    <w:rsid w:val="0086277F"/>
    <w:rsid w:val="00866714"/>
    <w:rsid w:val="00875673"/>
    <w:rsid w:val="00885268"/>
    <w:rsid w:val="00887B7B"/>
    <w:rsid w:val="00887B86"/>
    <w:rsid w:val="00894622"/>
    <w:rsid w:val="008C0FDE"/>
    <w:rsid w:val="008D23C8"/>
    <w:rsid w:val="008D2471"/>
    <w:rsid w:val="008E0B30"/>
    <w:rsid w:val="008E0C01"/>
    <w:rsid w:val="008E1923"/>
    <w:rsid w:val="008E5866"/>
    <w:rsid w:val="008E5B69"/>
    <w:rsid w:val="008E5FB5"/>
    <w:rsid w:val="008E61BC"/>
    <w:rsid w:val="008F2734"/>
    <w:rsid w:val="008F3FD7"/>
    <w:rsid w:val="008F65F7"/>
    <w:rsid w:val="0090121F"/>
    <w:rsid w:val="009134F3"/>
    <w:rsid w:val="00913F4E"/>
    <w:rsid w:val="0091596C"/>
    <w:rsid w:val="00920331"/>
    <w:rsid w:val="00931895"/>
    <w:rsid w:val="00932910"/>
    <w:rsid w:val="009414BE"/>
    <w:rsid w:val="0094385C"/>
    <w:rsid w:val="0094516D"/>
    <w:rsid w:val="009533DB"/>
    <w:rsid w:val="009566D0"/>
    <w:rsid w:val="00966B1C"/>
    <w:rsid w:val="00970884"/>
    <w:rsid w:val="00972513"/>
    <w:rsid w:val="0097282D"/>
    <w:rsid w:val="00981936"/>
    <w:rsid w:val="00986F3D"/>
    <w:rsid w:val="0099789A"/>
    <w:rsid w:val="009A1470"/>
    <w:rsid w:val="009B46A2"/>
    <w:rsid w:val="009B59BB"/>
    <w:rsid w:val="009B6186"/>
    <w:rsid w:val="009C11DF"/>
    <w:rsid w:val="009C161B"/>
    <w:rsid w:val="009C3E8D"/>
    <w:rsid w:val="009D1877"/>
    <w:rsid w:val="009D2D79"/>
    <w:rsid w:val="00A02364"/>
    <w:rsid w:val="00A02E97"/>
    <w:rsid w:val="00A02F7A"/>
    <w:rsid w:val="00A1099F"/>
    <w:rsid w:val="00A27974"/>
    <w:rsid w:val="00A3130A"/>
    <w:rsid w:val="00A33A1A"/>
    <w:rsid w:val="00A41D5C"/>
    <w:rsid w:val="00A51945"/>
    <w:rsid w:val="00A52C40"/>
    <w:rsid w:val="00A5605D"/>
    <w:rsid w:val="00A5728F"/>
    <w:rsid w:val="00A6083B"/>
    <w:rsid w:val="00A6237E"/>
    <w:rsid w:val="00A63DF0"/>
    <w:rsid w:val="00A73FB7"/>
    <w:rsid w:val="00A77FE2"/>
    <w:rsid w:val="00A84776"/>
    <w:rsid w:val="00A85810"/>
    <w:rsid w:val="00A94599"/>
    <w:rsid w:val="00A94B78"/>
    <w:rsid w:val="00AA1222"/>
    <w:rsid w:val="00AA4637"/>
    <w:rsid w:val="00AA5F2C"/>
    <w:rsid w:val="00AA6A3A"/>
    <w:rsid w:val="00AB3E3E"/>
    <w:rsid w:val="00AB5C28"/>
    <w:rsid w:val="00AB5EA9"/>
    <w:rsid w:val="00AC15B4"/>
    <w:rsid w:val="00AC5E7C"/>
    <w:rsid w:val="00AC6B11"/>
    <w:rsid w:val="00AD0CC8"/>
    <w:rsid w:val="00AD5078"/>
    <w:rsid w:val="00AD56E4"/>
    <w:rsid w:val="00AD6B05"/>
    <w:rsid w:val="00AD75E1"/>
    <w:rsid w:val="00AD7D0C"/>
    <w:rsid w:val="00AE1CE7"/>
    <w:rsid w:val="00AE6671"/>
    <w:rsid w:val="00B00302"/>
    <w:rsid w:val="00B00A99"/>
    <w:rsid w:val="00B043CB"/>
    <w:rsid w:val="00B13287"/>
    <w:rsid w:val="00B1677F"/>
    <w:rsid w:val="00B21369"/>
    <w:rsid w:val="00B2687E"/>
    <w:rsid w:val="00B437DE"/>
    <w:rsid w:val="00B43F40"/>
    <w:rsid w:val="00B463A1"/>
    <w:rsid w:val="00B469AB"/>
    <w:rsid w:val="00B46F7C"/>
    <w:rsid w:val="00B559C9"/>
    <w:rsid w:val="00B577C7"/>
    <w:rsid w:val="00B57EE3"/>
    <w:rsid w:val="00B61539"/>
    <w:rsid w:val="00B724B5"/>
    <w:rsid w:val="00B725C6"/>
    <w:rsid w:val="00B83749"/>
    <w:rsid w:val="00BA0661"/>
    <w:rsid w:val="00BA19F3"/>
    <w:rsid w:val="00BA2712"/>
    <w:rsid w:val="00BB0D2C"/>
    <w:rsid w:val="00BB0DE4"/>
    <w:rsid w:val="00BC2FF1"/>
    <w:rsid w:val="00BC4F11"/>
    <w:rsid w:val="00BC56DB"/>
    <w:rsid w:val="00BD48E5"/>
    <w:rsid w:val="00BD4D08"/>
    <w:rsid w:val="00BD4DB8"/>
    <w:rsid w:val="00BE5276"/>
    <w:rsid w:val="00C04AAE"/>
    <w:rsid w:val="00C04E9B"/>
    <w:rsid w:val="00C1355F"/>
    <w:rsid w:val="00C1512F"/>
    <w:rsid w:val="00C22E04"/>
    <w:rsid w:val="00C338D1"/>
    <w:rsid w:val="00C50A0B"/>
    <w:rsid w:val="00C51495"/>
    <w:rsid w:val="00C561AA"/>
    <w:rsid w:val="00C62DAD"/>
    <w:rsid w:val="00C62EDD"/>
    <w:rsid w:val="00C652AD"/>
    <w:rsid w:val="00C75C94"/>
    <w:rsid w:val="00C93235"/>
    <w:rsid w:val="00C93D21"/>
    <w:rsid w:val="00C9755D"/>
    <w:rsid w:val="00C979E6"/>
    <w:rsid w:val="00CB52D7"/>
    <w:rsid w:val="00CC5403"/>
    <w:rsid w:val="00CD07DB"/>
    <w:rsid w:val="00CD4D4E"/>
    <w:rsid w:val="00CE0EF1"/>
    <w:rsid w:val="00CF1E99"/>
    <w:rsid w:val="00CF752A"/>
    <w:rsid w:val="00CF7DBE"/>
    <w:rsid w:val="00D0032C"/>
    <w:rsid w:val="00D03041"/>
    <w:rsid w:val="00D03E56"/>
    <w:rsid w:val="00D050AF"/>
    <w:rsid w:val="00D064EB"/>
    <w:rsid w:val="00D07154"/>
    <w:rsid w:val="00D1344C"/>
    <w:rsid w:val="00D21F39"/>
    <w:rsid w:val="00D37832"/>
    <w:rsid w:val="00D42A35"/>
    <w:rsid w:val="00D452C9"/>
    <w:rsid w:val="00D47F4F"/>
    <w:rsid w:val="00D811E7"/>
    <w:rsid w:val="00D81E74"/>
    <w:rsid w:val="00D868B7"/>
    <w:rsid w:val="00D90380"/>
    <w:rsid w:val="00D92415"/>
    <w:rsid w:val="00D97781"/>
    <w:rsid w:val="00DA510C"/>
    <w:rsid w:val="00DA549B"/>
    <w:rsid w:val="00DA5C83"/>
    <w:rsid w:val="00DB3B50"/>
    <w:rsid w:val="00DB5B74"/>
    <w:rsid w:val="00DB7AE9"/>
    <w:rsid w:val="00DC2B01"/>
    <w:rsid w:val="00DC51EF"/>
    <w:rsid w:val="00DD38FA"/>
    <w:rsid w:val="00DD413F"/>
    <w:rsid w:val="00DD6970"/>
    <w:rsid w:val="00DE016E"/>
    <w:rsid w:val="00DE0C12"/>
    <w:rsid w:val="00DE17C7"/>
    <w:rsid w:val="00DE7DB1"/>
    <w:rsid w:val="00DF138B"/>
    <w:rsid w:val="00DF45FD"/>
    <w:rsid w:val="00E02EB0"/>
    <w:rsid w:val="00E04BBC"/>
    <w:rsid w:val="00E1144F"/>
    <w:rsid w:val="00E12CDF"/>
    <w:rsid w:val="00E1546B"/>
    <w:rsid w:val="00E308C7"/>
    <w:rsid w:val="00E32B8B"/>
    <w:rsid w:val="00E35FEA"/>
    <w:rsid w:val="00E36BB4"/>
    <w:rsid w:val="00E42674"/>
    <w:rsid w:val="00E50C28"/>
    <w:rsid w:val="00E55710"/>
    <w:rsid w:val="00E574A1"/>
    <w:rsid w:val="00E6091D"/>
    <w:rsid w:val="00E65E59"/>
    <w:rsid w:val="00E67947"/>
    <w:rsid w:val="00E71CDD"/>
    <w:rsid w:val="00E77F3C"/>
    <w:rsid w:val="00E824F0"/>
    <w:rsid w:val="00E84663"/>
    <w:rsid w:val="00E84EF1"/>
    <w:rsid w:val="00E86CF6"/>
    <w:rsid w:val="00E914A1"/>
    <w:rsid w:val="00EA1D7F"/>
    <w:rsid w:val="00EA2F37"/>
    <w:rsid w:val="00EA43BA"/>
    <w:rsid w:val="00EB2FDF"/>
    <w:rsid w:val="00EC3CC7"/>
    <w:rsid w:val="00EC5133"/>
    <w:rsid w:val="00EE1506"/>
    <w:rsid w:val="00EE3761"/>
    <w:rsid w:val="00EF005E"/>
    <w:rsid w:val="00EF1B53"/>
    <w:rsid w:val="00F1427B"/>
    <w:rsid w:val="00F20505"/>
    <w:rsid w:val="00F22AE6"/>
    <w:rsid w:val="00F25C8E"/>
    <w:rsid w:val="00F3624C"/>
    <w:rsid w:val="00F415B2"/>
    <w:rsid w:val="00F4709D"/>
    <w:rsid w:val="00F52F73"/>
    <w:rsid w:val="00F53238"/>
    <w:rsid w:val="00F54874"/>
    <w:rsid w:val="00F604AE"/>
    <w:rsid w:val="00F61A5A"/>
    <w:rsid w:val="00F70CFD"/>
    <w:rsid w:val="00F71A3E"/>
    <w:rsid w:val="00F71B55"/>
    <w:rsid w:val="00F8721E"/>
    <w:rsid w:val="00F92CFA"/>
    <w:rsid w:val="00F94E21"/>
    <w:rsid w:val="00F96103"/>
    <w:rsid w:val="00FA1943"/>
    <w:rsid w:val="00FA3608"/>
    <w:rsid w:val="00FA62D4"/>
    <w:rsid w:val="00FA7286"/>
    <w:rsid w:val="00FB5ED0"/>
    <w:rsid w:val="00FC2761"/>
    <w:rsid w:val="00FD19D1"/>
    <w:rsid w:val="00FE6151"/>
    <w:rsid w:val="00FF2AA2"/>
    <w:rsid w:val="00FF306E"/>
    <w:rsid w:val="00FF45FA"/>
    <w:rsid w:val="00FF52B6"/>
    <w:rsid w:val="00FF5D79"/>
    <w:rsid w:val="00FF6DC9"/>
    <w:rsid w:val="00FF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96D2E6"/>
  <w15:chartTrackingRefBased/>
  <w15:docId w15:val="{76BFA8AE-2268-4169-AEF9-FABF076BA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F75C7"/>
    <w:rPr>
      <w:lang w:val="en-US" w:eastAsia="zh-CN"/>
    </w:rPr>
  </w:style>
  <w:style w:type="paragraph" w:styleId="1">
    <w:name w:val="heading 1"/>
    <w:basedOn w:val="a"/>
    <w:next w:val="a"/>
    <w:link w:val="1Char"/>
    <w:uiPriority w:val="9"/>
    <w:qFormat/>
    <w:rsid w:val="001F75C7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ofPaper">
    <w:name w:val="Title of Paper"/>
    <w:basedOn w:val="a"/>
    <w:rsid w:val="001F75C7"/>
    <w:pPr>
      <w:spacing w:beforeLines="20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a"/>
    <w:rsid w:val="001F75C7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  <w:szCs w:val="22"/>
    </w:rPr>
  </w:style>
  <w:style w:type="paragraph" w:customStyle="1" w:styleId="Affiliation">
    <w:name w:val="Affiliation"/>
    <w:basedOn w:val="a"/>
    <w:rsid w:val="001F75C7"/>
    <w:pPr>
      <w:spacing w:afterLines="25"/>
      <w:jc w:val="center"/>
    </w:pPr>
    <w:rPr>
      <w:rFonts w:eastAsia="PMingLiU"/>
      <w:sz w:val="22"/>
    </w:rPr>
  </w:style>
  <w:style w:type="paragraph" w:customStyle="1" w:styleId="Header1">
    <w:name w:val="Header 1"/>
    <w:basedOn w:val="a"/>
    <w:rsid w:val="001F75C7"/>
    <w:pPr>
      <w:numPr>
        <w:numId w:val="3"/>
      </w:numPr>
      <w:spacing w:before="240" w:after="120" w:line="240" w:lineRule="exact"/>
    </w:pPr>
    <w:rPr>
      <w:b/>
      <w:bCs/>
      <w:sz w:val="28"/>
      <w:szCs w:val="28"/>
    </w:rPr>
  </w:style>
  <w:style w:type="paragraph" w:styleId="a3">
    <w:name w:val="Body Text"/>
    <w:basedOn w:val="a"/>
    <w:link w:val="Char"/>
    <w:rsid w:val="001F75C7"/>
    <w:pPr>
      <w:spacing w:afterLines="25" w:line="280" w:lineRule="exact"/>
      <w:ind w:firstLine="357"/>
      <w:jc w:val="both"/>
    </w:pPr>
    <w:rPr>
      <w:sz w:val="22"/>
      <w:lang w:val="en-GB"/>
    </w:rPr>
  </w:style>
  <w:style w:type="paragraph" w:customStyle="1" w:styleId="Default">
    <w:name w:val="Default"/>
    <w:rsid w:val="00E86CF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lv-LV" w:eastAsia="lv-LV"/>
    </w:rPr>
  </w:style>
  <w:style w:type="character" w:styleId="-">
    <w:name w:val="Hyperlink"/>
    <w:rsid w:val="001F75C7"/>
    <w:rPr>
      <w:color w:val="0000FF"/>
      <w:u w:val="single"/>
    </w:rPr>
  </w:style>
  <w:style w:type="paragraph" w:customStyle="1" w:styleId="Affiliation2">
    <w:name w:val="Affiliation 2"/>
    <w:basedOn w:val="1"/>
    <w:rsid w:val="001F75C7"/>
    <w:pPr>
      <w:spacing w:before="0" w:after="240"/>
      <w:jc w:val="center"/>
    </w:pPr>
    <w:rPr>
      <w:rFonts w:ascii="Times New Roman" w:hAnsi="Times New Roman"/>
      <w:b w:val="0"/>
      <w:bCs w:val="0"/>
      <w:kern w:val="0"/>
      <w:sz w:val="22"/>
      <w:szCs w:val="20"/>
    </w:rPr>
  </w:style>
  <w:style w:type="paragraph" w:customStyle="1" w:styleId="keywordhead">
    <w:name w:val="keyword head"/>
    <w:basedOn w:val="a"/>
    <w:rsid w:val="001F75C7"/>
    <w:pPr>
      <w:spacing w:before="120" w:afterLines="50" w:line="280" w:lineRule="exact"/>
      <w:ind w:left="425" w:right="431"/>
      <w:jc w:val="both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a"/>
    <w:rsid w:val="001F75C7"/>
    <w:pPr>
      <w:widowControl w:val="0"/>
      <w:spacing w:beforeLines="50" w:afterLines="10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rsid w:val="002558CA"/>
    <w:pPr>
      <w:numPr>
        <w:numId w:val="10"/>
      </w:numPr>
      <w:spacing w:after="0" w:line="360" w:lineRule="auto"/>
      <w:ind w:left="567" w:hanging="567"/>
    </w:pPr>
    <w:rPr>
      <w:rFonts w:ascii="Verdana" w:hAnsi="Verdana"/>
      <w:sz w:val="22"/>
      <w:szCs w:val="22"/>
    </w:rPr>
  </w:style>
  <w:style w:type="paragraph" w:customStyle="1" w:styleId="Date1">
    <w:name w:val="Date1"/>
    <w:basedOn w:val="a"/>
    <w:rsid w:val="001F75C7"/>
    <w:pPr>
      <w:spacing w:after="240"/>
      <w:jc w:val="center"/>
    </w:pPr>
    <w:rPr>
      <w:i/>
    </w:rPr>
  </w:style>
  <w:style w:type="paragraph" w:customStyle="1" w:styleId="bullet">
    <w:name w:val="bullet"/>
    <w:basedOn w:val="a"/>
    <w:rsid w:val="001F75C7"/>
    <w:pPr>
      <w:numPr>
        <w:numId w:val="1"/>
      </w:numPr>
      <w:spacing w:after="5" w:line="280" w:lineRule="exact"/>
      <w:ind w:left="646" w:hanging="220"/>
      <w:jc w:val="both"/>
    </w:pPr>
    <w:rPr>
      <w:sz w:val="22"/>
    </w:rPr>
  </w:style>
  <w:style w:type="paragraph" w:customStyle="1" w:styleId="References">
    <w:name w:val="References"/>
    <w:basedOn w:val="a"/>
    <w:rsid w:val="001F75C7"/>
    <w:pPr>
      <w:numPr>
        <w:numId w:val="2"/>
      </w:numPr>
      <w:tabs>
        <w:tab w:val="clear" w:pos="360"/>
        <w:tab w:val="num" w:pos="426"/>
      </w:tabs>
      <w:spacing w:afterLines="25" w:line="280" w:lineRule="exact"/>
      <w:ind w:left="425" w:hanging="425"/>
    </w:pPr>
  </w:style>
  <w:style w:type="character" w:customStyle="1" w:styleId="Char0">
    <w:name w:val="Char"/>
    <w:rsid w:val="001F75C7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sid w:val="001F75C7"/>
    <w:rPr>
      <w:b/>
      <w:bCs/>
      <w:sz w:val="24"/>
    </w:rPr>
  </w:style>
  <w:style w:type="paragraph" w:customStyle="1" w:styleId="abstract">
    <w:name w:val="abstract"/>
    <w:basedOn w:val="a"/>
    <w:rsid w:val="001F75C7"/>
    <w:pPr>
      <w:ind w:left="425" w:right="425"/>
      <w:jc w:val="both"/>
    </w:pPr>
  </w:style>
  <w:style w:type="paragraph" w:styleId="a4">
    <w:name w:val="footnote text"/>
    <w:basedOn w:val="a"/>
    <w:semiHidden/>
    <w:rsid w:val="001F75C7"/>
    <w:pPr>
      <w:snapToGrid w:val="0"/>
    </w:pPr>
    <w:rPr>
      <w:sz w:val="18"/>
      <w:szCs w:val="18"/>
    </w:rPr>
  </w:style>
  <w:style w:type="character" w:styleId="a5">
    <w:name w:val="footnote reference"/>
    <w:semiHidden/>
    <w:rsid w:val="001F75C7"/>
    <w:rPr>
      <w:vertAlign w:val="superscript"/>
    </w:rPr>
  </w:style>
  <w:style w:type="character" w:customStyle="1" w:styleId="abstractChar">
    <w:name w:val="abstract Char"/>
    <w:rsid w:val="001F75C7"/>
    <w:rPr>
      <w:rFonts w:eastAsia="SimSun"/>
      <w:lang w:val="en-US" w:eastAsia="zh-CN" w:bidi="ar-SA"/>
    </w:rPr>
  </w:style>
  <w:style w:type="paragraph" w:customStyle="1" w:styleId="keywords">
    <w:name w:val="keywords"/>
    <w:basedOn w:val="a"/>
    <w:rsid w:val="001F75C7"/>
    <w:pPr>
      <w:spacing w:before="120" w:afterLines="50" w:line="280" w:lineRule="exact"/>
      <w:ind w:left="425" w:right="431"/>
      <w:jc w:val="both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rsid w:val="001F75C7"/>
    <w:pPr>
      <w:spacing w:beforeLines="0" w:afterLines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sid w:val="001F75C7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sid w:val="001F75C7"/>
    <w:rPr>
      <w:rFonts w:eastAsia="MS Mincho"/>
      <w:b/>
      <w:bCs/>
      <w:sz w:val="24"/>
      <w:lang w:val="en-GB" w:eastAsia="zh-CN" w:bidi="ar-SA"/>
    </w:rPr>
  </w:style>
  <w:style w:type="paragraph" w:styleId="Web">
    <w:name w:val="Normal (Web)"/>
    <w:basedOn w:val="a"/>
    <w:uiPriority w:val="99"/>
    <w:rsid w:val="001F75C7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a6">
    <w:name w:val="Strong"/>
    <w:qFormat/>
    <w:rsid w:val="001F75C7"/>
    <w:rPr>
      <w:b/>
      <w:bCs/>
    </w:rPr>
  </w:style>
  <w:style w:type="character" w:customStyle="1" w:styleId="A20">
    <w:name w:val="A2"/>
    <w:uiPriority w:val="99"/>
    <w:rsid w:val="00E86CF6"/>
    <w:rPr>
      <w:rFonts w:cs="Verdana"/>
      <w:b/>
      <w:bCs/>
      <w:color w:val="000000"/>
      <w:sz w:val="40"/>
      <w:szCs w:val="40"/>
    </w:rPr>
  </w:style>
  <w:style w:type="paragraph" w:styleId="z-">
    <w:name w:val="HTML Bottom of Form"/>
    <w:basedOn w:val="a"/>
    <w:next w:val="a"/>
    <w:hidden/>
    <w:rsid w:val="001F75C7"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a7">
    <w:name w:val="header"/>
    <w:basedOn w:val="a"/>
    <w:link w:val="Char1"/>
    <w:uiPriority w:val="99"/>
    <w:rsid w:val="001F75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rsid w:val="001F75C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10">
    <w:name w:val="A1"/>
    <w:uiPriority w:val="99"/>
    <w:rsid w:val="00E86CF6"/>
    <w:rPr>
      <w:rFonts w:cs="Verdana"/>
      <w:b/>
      <w:bCs/>
      <w:color w:val="000000"/>
      <w:sz w:val="20"/>
      <w:szCs w:val="20"/>
    </w:rPr>
  </w:style>
  <w:style w:type="character" w:customStyle="1" w:styleId="bf">
    <w:name w:val="bf"/>
    <w:basedOn w:val="a0"/>
    <w:rsid w:val="00DA5C83"/>
  </w:style>
  <w:style w:type="character" w:customStyle="1" w:styleId="hit">
    <w:name w:val="hit"/>
    <w:basedOn w:val="a0"/>
    <w:rsid w:val="00DA5C83"/>
  </w:style>
  <w:style w:type="paragraph" w:styleId="a9">
    <w:name w:val="Document Map"/>
    <w:basedOn w:val="a"/>
    <w:semiHidden/>
    <w:rsid w:val="00B437DE"/>
    <w:pPr>
      <w:shd w:val="clear" w:color="auto" w:fill="000080"/>
    </w:pPr>
    <w:rPr>
      <w:rFonts w:ascii="Tahoma" w:hAnsi="Tahoma" w:cs="Tahoma"/>
    </w:rPr>
  </w:style>
  <w:style w:type="character" w:styleId="aa">
    <w:name w:val="annotation reference"/>
    <w:rsid w:val="00C62DAD"/>
    <w:rPr>
      <w:sz w:val="16"/>
      <w:szCs w:val="16"/>
    </w:rPr>
  </w:style>
  <w:style w:type="paragraph" w:styleId="ab">
    <w:name w:val="annotation text"/>
    <w:basedOn w:val="a"/>
    <w:link w:val="Char2"/>
    <w:rsid w:val="00C62DAD"/>
  </w:style>
  <w:style w:type="character" w:customStyle="1" w:styleId="Char2">
    <w:name w:val="Κείμενο σχολίου Char"/>
    <w:link w:val="ab"/>
    <w:rsid w:val="00C62DAD"/>
    <w:rPr>
      <w:lang w:val="en-US" w:eastAsia="zh-CN"/>
    </w:rPr>
  </w:style>
  <w:style w:type="paragraph" w:styleId="ac">
    <w:name w:val="annotation subject"/>
    <w:basedOn w:val="ab"/>
    <w:next w:val="ab"/>
    <w:link w:val="Char3"/>
    <w:rsid w:val="00C62DAD"/>
    <w:rPr>
      <w:b/>
      <w:bCs/>
    </w:rPr>
  </w:style>
  <w:style w:type="character" w:customStyle="1" w:styleId="Char3">
    <w:name w:val="Θέμα σχολίου Char"/>
    <w:link w:val="ac"/>
    <w:rsid w:val="00C62DAD"/>
    <w:rPr>
      <w:b/>
      <w:bCs/>
      <w:lang w:val="en-US" w:eastAsia="zh-CN"/>
    </w:rPr>
  </w:style>
  <w:style w:type="paragraph" w:styleId="ad">
    <w:name w:val="Balloon Text"/>
    <w:basedOn w:val="a"/>
    <w:link w:val="Char4"/>
    <w:rsid w:val="00C62DAD"/>
    <w:rPr>
      <w:rFonts w:ascii="Tahoma" w:hAnsi="Tahoma"/>
      <w:sz w:val="16"/>
      <w:szCs w:val="16"/>
    </w:rPr>
  </w:style>
  <w:style w:type="character" w:customStyle="1" w:styleId="Char4">
    <w:name w:val="Κείμενο πλαισίου Char"/>
    <w:link w:val="ad"/>
    <w:rsid w:val="00C62DAD"/>
    <w:rPr>
      <w:rFonts w:ascii="Tahoma" w:hAnsi="Tahoma" w:cs="Tahoma"/>
      <w:sz w:val="16"/>
      <w:szCs w:val="16"/>
      <w:lang w:val="en-US" w:eastAsia="zh-CN"/>
    </w:rPr>
  </w:style>
  <w:style w:type="character" w:customStyle="1" w:styleId="p1">
    <w:name w:val="p1"/>
    <w:basedOn w:val="a0"/>
    <w:rsid w:val="004B2B2B"/>
  </w:style>
  <w:style w:type="character" w:customStyle="1" w:styleId="1Char">
    <w:name w:val="Επικεφαλίδα 1 Char"/>
    <w:link w:val="1"/>
    <w:uiPriority w:val="9"/>
    <w:rsid w:val="00591366"/>
    <w:rPr>
      <w:rFonts w:ascii="Arial" w:hAnsi="Arial" w:cs="Arial"/>
      <w:b/>
      <w:bCs/>
      <w:kern w:val="32"/>
      <w:sz w:val="32"/>
      <w:szCs w:val="32"/>
      <w:lang w:val="en-US" w:eastAsia="zh-CN"/>
    </w:rPr>
  </w:style>
  <w:style w:type="paragraph" w:styleId="ae">
    <w:name w:val="Bibliography"/>
    <w:basedOn w:val="a"/>
    <w:next w:val="a"/>
    <w:uiPriority w:val="37"/>
    <w:unhideWhenUsed/>
    <w:rsid w:val="00591366"/>
  </w:style>
  <w:style w:type="paragraph" w:styleId="af">
    <w:name w:val="Plain Text"/>
    <w:basedOn w:val="a"/>
    <w:link w:val="Char5"/>
    <w:rsid w:val="0070466E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lang w:val="en-AU" w:eastAsia="en-US"/>
    </w:rPr>
  </w:style>
  <w:style w:type="character" w:customStyle="1" w:styleId="Char5">
    <w:name w:val="Απλό κείμενο Char"/>
    <w:link w:val="af"/>
    <w:rsid w:val="0070466E"/>
    <w:rPr>
      <w:rFonts w:ascii="Courier New" w:eastAsia="Times New Roman" w:hAnsi="Courier New"/>
      <w:lang w:val="en-AU" w:eastAsia="en-US"/>
    </w:rPr>
  </w:style>
  <w:style w:type="character" w:customStyle="1" w:styleId="st">
    <w:name w:val="st"/>
    <w:rsid w:val="00397F90"/>
  </w:style>
  <w:style w:type="character" w:styleId="af0">
    <w:name w:val="Emphasis"/>
    <w:uiPriority w:val="20"/>
    <w:qFormat/>
    <w:rsid w:val="00397F90"/>
    <w:rPr>
      <w:i/>
      <w:iCs/>
    </w:rPr>
  </w:style>
  <w:style w:type="character" w:styleId="-0">
    <w:name w:val="FollowedHyperlink"/>
    <w:rsid w:val="00130306"/>
    <w:rPr>
      <w:color w:val="800080"/>
      <w:u w:val="single"/>
    </w:rPr>
  </w:style>
  <w:style w:type="character" w:customStyle="1" w:styleId="10">
    <w:name w:val="Αναφορά1"/>
    <w:uiPriority w:val="99"/>
    <w:semiHidden/>
    <w:unhideWhenUsed/>
    <w:rsid w:val="0065314A"/>
    <w:rPr>
      <w:color w:val="2B579A"/>
      <w:shd w:val="clear" w:color="auto" w:fill="E6E6E6"/>
    </w:rPr>
  </w:style>
  <w:style w:type="character" w:customStyle="1" w:styleId="11">
    <w:name w:val="Ανεπίλυτη αναφορά1"/>
    <w:uiPriority w:val="99"/>
    <w:semiHidden/>
    <w:unhideWhenUsed/>
    <w:rsid w:val="00F22AE6"/>
    <w:rPr>
      <w:color w:val="605E5C"/>
      <w:shd w:val="clear" w:color="auto" w:fill="E1DFDD"/>
    </w:rPr>
  </w:style>
  <w:style w:type="paragraph" w:customStyle="1" w:styleId="Authors">
    <w:name w:val="Authors"/>
    <w:basedOn w:val="a"/>
    <w:next w:val="a"/>
    <w:rsid w:val="003D143E"/>
    <w:pPr>
      <w:framePr w:w="9072" w:hSpace="187" w:vSpace="187" w:wrap="notBeside" w:vAnchor="text" w:hAnchor="page" w:xAlign="center" w:y="1"/>
      <w:spacing w:after="320"/>
      <w:jc w:val="center"/>
    </w:pPr>
    <w:rPr>
      <w:rFonts w:eastAsia="Times New Roman"/>
      <w:sz w:val="22"/>
      <w:lang w:eastAsia="en-US"/>
    </w:rPr>
  </w:style>
  <w:style w:type="character" w:customStyle="1" w:styleId="MemberType">
    <w:name w:val="MemberType"/>
    <w:rsid w:val="003D143E"/>
    <w:rPr>
      <w:rFonts w:ascii="Times New Roman" w:hAnsi="Times New Roman"/>
      <w:i/>
      <w:sz w:val="22"/>
    </w:rPr>
  </w:style>
  <w:style w:type="character" w:customStyle="1" w:styleId="Char">
    <w:name w:val="Σώμα κειμένου Char"/>
    <w:link w:val="a3"/>
    <w:rsid w:val="0078677A"/>
    <w:rPr>
      <w:sz w:val="22"/>
      <w:lang w:val="en-GB" w:eastAsia="zh-CN"/>
    </w:rPr>
  </w:style>
  <w:style w:type="character" w:customStyle="1" w:styleId="Char1">
    <w:name w:val="Κεφαλίδα Char"/>
    <w:link w:val="a7"/>
    <w:uiPriority w:val="99"/>
    <w:rsid w:val="00575E6C"/>
    <w:rPr>
      <w:sz w:val="18"/>
      <w:szCs w:val="18"/>
      <w:lang w:val="en-US" w:eastAsia="zh-CN"/>
    </w:rPr>
  </w:style>
  <w:style w:type="table" w:styleId="af1">
    <w:name w:val="Table Grid"/>
    <w:basedOn w:val="a1"/>
    <w:rsid w:val="005E2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1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9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1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02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1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413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360887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54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74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0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58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440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634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575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253704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219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9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2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73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4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95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571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980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444152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825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363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7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60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64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114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1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50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01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0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https://www.ihu.edu.gr/images/logos/IHU_logo_blue_en.jpg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Boo111</b:Tag>
    <b:SourceType>InternetSite</b:SourceType>
    <b:Guid>{A006D99E-FF46-49FA-B3A7-D3E0CF195806}</b:Guid>
    <b:Author>
      <b:Author>
        <b:Corporate>Boots Group Plc.</b:Corporate>
      </b:Author>
    </b:Author>
    <b:Title>Corporate Social Responsibility</b:Title>
    <b:Medium>online</b:Medium>
    <b:YearAccessed>2011</b:YearAccessed>
    <b:MonthAccessed>July</b:MonthAccessed>
    <b:DayAccessed>23</b:DayAccessed>
    <b:URL>http://www.Boots-Plc.Com/Information/Info.Asp?Level1id=447&amp;Level 2id=0</b:URL>
    <b:Year>2003</b:Year>
    <b:RefOrder>1</b:RefOrder>
  </b:Source>
  <b:Source>
    <b:Tag>Cze04</b:Tag>
    <b:SourceType>JournalArticle</b:SourceType>
    <b:Guid>{0EA8C1EF-B11E-4C50-894F-A2C5503BF6B7}</b:Guid>
    <b:Author>
      <b:Author>
        <b:NameList>
          <b:Person>
            <b:Last>Czech</b:Last>
            <b:First>B</b:First>
          </b:Person>
          <b:Person>
            <b:Last>Daly</b:Last>
            <b:First>H.E.</b:First>
          </b:Person>
        </b:NameList>
      </b:Author>
    </b:Author>
    <b:Title>In My Opinion: The Steady State Economy - What it is, Entails, and Connotes</b:Title>
    <b:Year>2004</b:Year>
    <b:JournalName>Wildlife Society Bulletin</b:JournalName>
    <b:Pages>598-605</b:Pages>
    <b:Volume>32</b:Volume>
    <b:Issue>2</b:Issue>
    <b:RefOrder>2</b:RefOrder>
  </b:Source>
  <b:Source>
    <b:Tag>Jac11</b:Tag>
    <b:SourceType>Book</b:SourceType>
    <b:Guid>{DCAF2F2A-DD65-49DD-B772-E193AC2FE7B7}</b:Guid>
    <b:Author>
      <b:Author>
        <b:NameList>
          <b:Person>
            <b:Last>Jackson</b:Last>
            <b:First>Tim</b:First>
          </b:Person>
        </b:NameList>
      </b:Author>
    </b:Author>
    <b:Title>Prosperity Without Growth: Economics for a Finite Planet</b:Title>
    <b:Year>2011</b:Year>
    <b:City>London and Washington DC</b:City>
    <b:Publisher>Earthscan</b:Publisher>
    <b:RefOrder>3</b:RefOrder>
  </b:Source>
  <b:Source>
    <b:Tag>Wer11</b:Tag>
    <b:SourceType>Book</b:SourceType>
    <b:Guid>{56D83D56-C556-477D-8599-FD4531AEF3FD}</b:Guid>
    <b:Author>
      <b:Author>
        <b:NameList>
          <b:Person>
            <b:Last>Werther</b:Last>
            <b:First>W.B.</b:First>
          </b:Person>
          <b:Person>
            <b:Last>Chandler</b:Last>
            <b:First>D.</b:First>
          </b:Person>
        </b:NameList>
      </b:Author>
    </b:Author>
    <b:Title>Strategic Corporate Social Responsibility: Stakeholders in a Global Environment</b:Title>
    <b:Year>2011</b:Year>
    <b:City>Los Angeles</b:City>
    <b:Publisher>SAGE</b:Publisher>
    <b:RefOrder>4</b:RefOrder>
  </b:Source>
  <b:Source>
    <b:Tag>Min11</b:Tag>
    <b:SourceType>Report</b:SourceType>
    <b:Guid>{57D174A5-D3D5-41FC-B91E-8DC1444EC408}</b:Guid>
    <b:Author>
      <b:Author>
        <b:Corporate>Ministry of Economics of the Republic of Latvia</b:Corporate>
      </b:Author>
    </b:Author>
    <b:Title>Economic Development of Latvia</b:Title>
    <b:Year>2011</b:Year>
    <b:City>Riga</b:City>
    <b:Publisher>Ministry of Economicsof the Republic of Latvia</b:Publisher>
    <b:RefOrder>5</b:RefOrder>
  </b:Source>
</b:Sources>
</file>

<file path=customXml/itemProps1.xml><?xml version="1.0" encoding="utf-8"?>
<ds:datastoreItem xmlns:ds="http://schemas.openxmlformats.org/officeDocument/2006/customXml" ds:itemID="{9C9E7017-0D6F-411F-922F-45D7D73AC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6</TotalTime>
  <Pages>1</Pages>
  <Words>209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emplate for ISCCC 2009</vt:lpstr>
      <vt:lpstr>Paper Template for ISCCC 2009</vt:lpstr>
    </vt:vector>
  </TitlesOfParts>
  <Company>Grizli777</Company>
  <LinksUpToDate>false</LinksUpToDate>
  <CharactersWithSpaces>1337</CharactersWithSpaces>
  <SharedDoc>false</SharedDoc>
  <HLinks>
    <vt:vector size="18" baseType="variant">
      <vt:variant>
        <vt:i4>1835076</vt:i4>
      </vt:variant>
      <vt:variant>
        <vt:i4>6</vt:i4>
      </vt:variant>
      <vt:variant>
        <vt:i4>0</vt:i4>
      </vt:variant>
      <vt:variant>
        <vt:i4>5</vt:i4>
      </vt:variant>
      <vt:variant>
        <vt:lpwstr>http://proceedings.lu.lv/</vt:lpwstr>
      </vt:variant>
      <vt:variant>
        <vt:lpwstr/>
      </vt:variant>
      <vt:variant>
        <vt:i4>2293822</vt:i4>
      </vt:variant>
      <vt:variant>
        <vt:i4>3</vt:i4>
      </vt:variant>
      <vt:variant>
        <vt:i4>0</vt:i4>
      </vt:variant>
      <vt:variant>
        <vt:i4>5</vt:i4>
      </vt:variant>
      <vt:variant>
        <vt:lpwstr>http://www.evf.lu.lv/conf2016/registration/</vt:lpwstr>
      </vt:variant>
      <vt:variant>
        <vt:lpwstr/>
      </vt:variant>
      <vt:variant>
        <vt:i4>7929967</vt:i4>
      </vt:variant>
      <vt:variant>
        <vt:i4>0</vt:i4>
      </vt:variant>
      <vt:variant>
        <vt:i4>0</vt:i4>
      </vt:variant>
      <vt:variant>
        <vt:i4>5</vt:i4>
      </vt:variant>
      <vt:variant>
        <vt:lpwstr>https://www.aeaweb.org/journal/jel_class_system.ph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Dimitrios Chatzoudes</cp:lastModifiedBy>
  <cp:revision>339</cp:revision>
  <cp:lastPrinted>2012-09-27T06:41:00Z</cp:lastPrinted>
  <dcterms:created xsi:type="dcterms:W3CDTF">2019-03-10T17:48:00Z</dcterms:created>
  <dcterms:modified xsi:type="dcterms:W3CDTF">2019-11-10T16:09:00Z</dcterms:modified>
</cp:coreProperties>
</file>